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3AC262" w14:textId="61361C86" w:rsidR="00DA0FD5" w:rsidRDefault="00DA0FD5" w:rsidP="00DA0FD5">
      <w:pPr>
        <w:pStyle w:val="Title"/>
      </w:pPr>
      <w:r>
        <w:t>Simple Pascal compiler</w:t>
      </w:r>
    </w:p>
    <w:p w14:paraId="73F13C9C" w14:textId="77777777" w:rsidR="00DA0FD5" w:rsidRPr="00DA0FD5" w:rsidRDefault="00DA0FD5" w:rsidP="00DA0FD5">
      <w:pPr>
        <w:rPr>
          <w:rtl/>
        </w:rPr>
      </w:pPr>
    </w:p>
    <w:p w14:paraId="6673EAA4" w14:textId="1E31F2C2" w:rsidR="007B4DB4" w:rsidRPr="00BE1EFE" w:rsidRDefault="007B4DB4" w:rsidP="004D6980">
      <w:pPr>
        <w:spacing w:line="276" w:lineRule="auto"/>
      </w:pPr>
      <w:r w:rsidRPr="00BE1EFE">
        <w:t>Program -&gt; Header Declarations Block.</w:t>
      </w:r>
    </w:p>
    <w:p w14:paraId="07FD8740" w14:textId="60B2F30E" w:rsidR="007B4DB4" w:rsidRPr="00BE1EFE" w:rsidRDefault="007B4DB4" w:rsidP="004D6980">
      <w:pPr>
        <w:spacing w:line="276" w:lineRule="auto"/>
      </w:pPr>
      <w:r w:rsidRPr="00BE1EFE">
        <w:t xml:space="preserve">Header -&gt; </w:t>
      </w:r>
      <w:r w:rsidRPr="00C76DF2">
        <w:rPr>
          <w:b/>
          <w:bCs/>
        </w:rPr>
        <w:t>program id</w:t>
      </w:r>
      <w:r w:rsidRPr="00BE1EFE">
        <w:t>(</w:t>
      </w:r>
      <w:proofErr w:type="spellStart"/>
      <w:proofErr w:type="gramStart"/>
      <w:r w:rsidRPr="00C76DF2">
        <w:rPr>
          <w:b/>
          <w:bCs/>
        </w:rPr>
        <w:t>input</w:t>
      </w:r>
      <w:r w:rsidRPr="00BE1EFE">
        <w:t>,</w:t>
      </w:r>
      <w:r w:rsidRPr="00C76DF2">
        <w:rPr>
          <w:b/>
          <w:bCs/>
        </w:rPr>
        <w:t>output</w:t>
      </w:r>
      <w:proofErr w:type="spellEnd"/>
      <w:proofErr w:type="gramEnd"/>
      <w:r w:rsidRPr="00BE1EFE">
        <w:t>) ;</w:t>
      </w:r>
    </w:p>
    <w:p w14:paraId="243A446B" w14:textId="3FF9F443" w:rsidR="0083350B" w:rsidRDefault="007B4DB4" w:rsidP="004D6980">
      <w:pPr>
        <w:spacing w:line="276" w:lineRule="auto"/>
        <w:rPr>
          <w:b/>
          <w:bCs/>
        </w:rPr>
      </w:pPr>
      <w:r w:rsidRPr="00BE1EFE">
        <w:t xml:space="preserve">Declarations -&gt; </w:t>
      </w:r>
      <w:r w:rsidRPr="00C76DF2">
        <w:rPr>
          <w:b/>
          <w:bCs/>
        </w:rPr>
        <w:t>VAR</w:t>
      </w:r>
      <w:r w:rsidRPr="00BE1EFE">
        <w:t xml:space="preserve"> </w:t>
      </w:r>
      <w:proofErr w:type="spellStart"/>
      <w:r w:rsidRPr="00BE1EFE">
        <w:t>VariableDeclarations</w:t>
      </w:r>
      <w:proofErr w:type="spellEnd"/>
      <w:r w:rsidRPr="00BE1EFE">
        <w:t xml:space="preserve"> | </w:t>
      </w:r>
      <w:r w:rsidRPr="00C76DF2">
        <w:rPr>
          <w:b/>
          <w:bCs/>
        </w:rPr>
        <w:t>&lt;epsilon&gt;</w:t>
      </w:r>
    </w:p>
    <w:p w14:paraId="731C91B1" w14:textId="2A6229F7" w:rsidR="0064093C" w:rsidRPr="00BE1EFE" w:rsidRDefault="0064093C" w:rsidP="004D6980">
      <w:pPr>
        <w:spacing w:line="276" w:lineRule="auto"/>
      </w:pPr>
      <w:r>
        <w:rPr>
          <w:b/>
          <w:bCs/>
        </w:rPr>
        <w:t>Exp -&gt; term rest</w:t>
      </w:r>
    </w:p>
    <w:p w14:paraId="6A5F901D" w14:textId="12F0A86C" w:rsidR="00250C16" w:rsidRDefault="00250C16" w:rsidP="004D6980">
      <w:pPr>
        <w:spacing w:line="276" w:lineRule="auto"/>
      </w:pPr>
      <w:proofErr w:type="spellStart"/>
      <w:r w:rsidRPr="00BE1EFE">
        <w:t>VariableDeclarations</w:t>
      </w:r>
      <w:proofErr w:type="spellEnd"/>
      <w:r w:rsidRPr="00BE1EFE">
        <w:t xml:space="preserve"> -&gt; </w:t>
      </w:r>
      <w:proofErr w:type="spellStart"/>
      <w:r w:rsidRPr="00BE1EFE">
        <w:t>VariableDeclaration</w:t>
      </w:r>
      <w:proofErr w:type="spellEnd"/>
      <w:r w:rsidRPr="00BE1EFE">
        <w:t xml:space="preserve"> </w:t>
      </w:r>
      <w:proofErr w:type="spellStart"/>
      <w:r w:rsidRPr="00BE1EFE">
        <w:t>OtherVariableDeclarations</w:t>
      </w:r>
      <w:proofErr w:type="spellEnd"/>
    </w:p>
    <w:p w14:paraId="3579F9D9" w14:textId="1527AC49" w:rsidR="0064093C" w:rsidRPr="00BE1EFE" w:rsidRDefault="0064093C" w:rsidP="004D6980">
      <w:pPr>
        <w:spacing w:line="276" w:lineRule="auto"/>
      </w:pPr>
      <w:r>
        <w:t>Rest -&gt; + term</w:t>
      </w:r>
    </w:p>
    <w:p w14:paraId="1DA1AD4A" w14:textId="2E091BA7" w:rsidR="004D6980" w:rsidRDefault="00250C16" w:rsidP="00CF3AC0">
      <w:pPr>
        <w:spacing w:line="276" w:lineRule="auto"/>
      </w:pPr>
      <w:proofErr w:type="spellStart"/>
      <w:r w:rsidRPr="00BE1EFE">
        <w:t>OtherVariableDeclaration</w:t>
      </w:r>
      <w:r w:rsidR="004E01AB">
        <w:t>s</w:t>
      </w:r>
      <w:proofErr w:type="spellEnd"/>
      <w:r w:rsidRPr="00BE1EFE">
        <w:t>-</w:t>
      </w:r>
      <w:proofErr w:type="gramStart"/>
      <w:r w:rsidRPr="00BE1EFE">
        <w:t xml:space="preserve">&gt;  </w:t>
      </w:r>
      <w:proofErr w:type="spellStart"/>
      <w:r w:rsidRPr="00BE1EFE">
        <w:t>VariableDeclaration</w:t>
      </w:r>
      <w:proofErr w:type="spellEnd"/>
      <w:proofErr w:type="gramEnd"/>
      <w:r w:rsidR="00BE1EFE" w:rsidRPr="00BE1EFE">
        <w:t xml:space="preserve"> </w:t>
      </w:r>
      <w:proofErr w:type="spellStart"/>
      <w:r w:rsidRPr="00BE1EFE">
        <w:t>OtherVariableDeclarations</w:t>
      </w:r>
      <w:proofErr w:type="spellEnd"/>
      <w:r w:rsidR="00C76DF2">
        <w:t xml:space="preserve"> </w:t>
      </w:r>
      <w:r w:rsidR="00C76DF2" w:rsidRPr="00BE1EFE">
        <w:t>|</w:t>
      </w:r>
      <w:r w:rsidR="00C76DF2">
        <w:t xml:space="preserve"> </w:t>
      </w:r>
      <w:r w:rsidR="00C76DF2" w:rsidRPr="00BE1EFE">
        <w:t>&lt;epsilon&gt;</w:t>
      </w:r>
    </w:p>
    <w:p w14:paraId="2E7692D0" w14:textId="646F6E5D" w:rsidR="0064093C" w:rsidRPr="00BE1EFE" w:rsidRDefault="0064093C" w:rsidP="00CF3AC0">
      <w:pPr>
        <w:spacing w:line="276" w:lineRule="auto"/>
      </w:pPr>
      <w:r>
        <w:t>Term -&gt; 0|1|…|9</w:t>
      </w:r>
    </w:p>
    <w:p w14:paraId="04BBD966" w14:textId="40FB508D" w:rsidR="007B4DB4" w:rsidRDefault="007B4DB4" w:rsidP="004D6980">
      <w:pPr>
        <w:spacing w:line="276" w:lineRule="auto"/>
      </w:pPr>
      <w:proofErr w:type="spellStart"/>
      <w:r w:rsidRPr="00BE1EFE">
        <w:t>VariableDeclaration</w:t>
      </w:r>
      <w:proofErr w:type="spellEnd"/>
      <w:r w:rsidR="00250C16" w:rsidRPr="00BE1EFE">
        <w:t xml:space="preserve"> </w:t>
      </w:r>
      <w:r w:rsidRPr="00BE1EFE">
        <w:t xml:space="preserve">-&gt; </w:t>
      </w:r>
      <w:proofErr w:type="spellStart"/>
      <w:proofErr w:type="gramStart"/>
      <w:r w:rsidR="00BE1EFE" w:rsidRPr="00BE1EFE">
        <w:t>IdentifierList</w:t>
      </w:r>
      <w:proofErr w:type="spellEnd"/>
      <w:r w:rsidR="00C76DF2">
        <w:t xml:space="preserve"> </w:t>
      </w:r>
      <w:r w:rsidRPr="00BE1EFE">
        <w:t>:</w:t>
      </w:r>
      <w:proofErr w:type="gramEnd"/>
      <w:r w:rsidR="00C76DF2">
        <w:t xml:space="preserve"> </w:t>
      </w:r>
      <w:r w:rsidRPr="00BE1EFE">
        <w:t xml:space="preserve"> </w:t>
      </w:r>
      <w:r w:rsidR="00C76DF2">
        <w:t>Type</w:t>
      </w:r>
      <w:r w:rsidRPr="00BE1EFE">
        <w:t>;</w:t>
      </w:r>
    </w:p>
    <w:p w14:paraId="044E12DC" w14:textId="77777777" w:rsidR="00CF3AC0" w:rsidRPr="00BE1EFE" w:rsidRDefault="00CF3AC0" w:rsidP="004D6980">
      <w:pPr>
        <w:spacing w:line="276" w:lineRule="auto"/>
      </w:pPr>
    </w:p>
    <w:p w14:paraId="358FCB63" w14:textId="533C8015" w:rsidR="00250C16" w:rsidRDefault="00BE1EFE" w:rsidP="004D6980">
      <w:pPr>
        <w:spacing w:line="276" w:lineRule="auto"/>
      </w:pPr>
      <w:proofErr w:type="spellStart"/>
      <w:r w:rsidRPr="00BE1EFE">
        <w:t>IdentifierList</w:t>
      </w:r>
      <w:proofErr w:type="spellEnd"/>
      <w:r w:rsidRPr="00BE1EFE">
        <w:t xml:space="preserve"> </w:t>
      </w:r>
      <w:r w:rsidR="00250C16" w:rsidRPr="00BE1EFE">
        <w:t xml:space="preserve">-&gt; id </w:t>
      </w:r>
      <w:proofErr w:type="spellStart"/>
      <w:r w:rsidR="00250C16" w:rsidRPr="00BE1EFE">
        <w:t>OtherIdIist</w:t>
      </w:r>
      <w:proofErr w:type="spellEnd"/>
      <w:r w:rsidR="00250C16" w:rsidRPr="00BE1EFE">
        <w:t xml:space="preserve"> </w:t>
      </w:r>
    </w:p>
    <w:p w14:paraId="5216B8CE" w14:textId="3BA2FE13" w:rsidR="004E01AB" w:rsidRDefault="004E01AB" w:rsidP="004D6980">
      <w:pPr>
        <w:spacing w:line="276" w:lineRule="auto"/>
      </w:pPr>
      <w:proofErr w:type="spellStart"/>
      <w:r w:rsidRPr="00BE1EFE">
        <w:t>OtherIdIist</w:t>
      </w:r>
      <w:proofErr w:type="spellEnd"/>
      <w:r w:rsidRPr="00BE1EFE">
        <w:t>-</w:t>
      </w:r>
      <w:proofErr w:type="gramStart"/>
      <w:r w:rsidRPr="00BE1EFE">
        <w:t>&gt;</w:t>
      </w:r>
      <w:r w:rsidR="00523ED4">
        <w:t xml:space="preserve"> ,</w:t>
      </w:r>
      <w:proofErr w:type="gramEnd"/>
      <w:r w:rsidRPr="00BE1EFE">
        <w:t xml:space="preserve"> id </w:t>
      </w:r>
      <w:proofErr w:type="spellStart"/>
      <w:r w:rsidRPr="00BE1EFE">
        <w:t>OtherIdIist</w:t>
      </w:r>
      <w:proofErr w:type="spellEnd"/>
      <w:r w:rsidR="00C76DF2">
        <w:t xml:space="preserve"> | &lt;epsilon&gt;</w:t>
      </w:r>
    </w:p>
    <w:p w14:paraId="6B294C65" w14:textId="77777777" w:rsidR="004D6980" w:rsidRPr="00BE1EFE" w:rsidRDefault="004D6980" w:rsidP="004D6980">
      <w:pPr>
        <w:spacing w:line="276" w:lineRule="auto"/>
      </w:pPr>
    </w:p>
    <w:p w14:paraId="687A6AAE" w14:textId="25EE240F" w:rsidR="00250C16" w:rsidRPr="00BE1EFE" w:rsidRDefault="00250C16" w:rsidP="004D6980">
      <w:pPr>
        <w:spacing w:line="276" w:lineRule="auto"/>
      </w:pPr>
      <w:r w:rsidRPr="00BE1EFE">
        <w:t xml:space="preserve">Type -&gt; </w:t>
      </w:r>
      <w:r w:rsidRPr="00C76DF2">
        <w:rPr>
          <w:b/>
          <w:bCs/>
        </w:rPr>
        <w:t>integer</w:t>
      </w:r>
      <w:r w:rsidRPr="00BE1EFE">
        <w:t xml:space="preserve"> | </w:t>
      </w:r>
      <w:r w:rsidRPr="00C76DF2">
        <w:rPr>
          <w:b/>
          <w:bCs/>
        </w:rPr>
        <w:t>real</w:t>
      </w:r>
    </w:p>
    <w:p w14:paraId="3B5B8D9F" w14:textId="5E81A35B" w:rsidR="00250C16" w:rsidRDefault="00250C16" w:rsidP="004D6980">
      <w:pPr>
        <w:spacing w:line="276" w:lineRule="auto"/>
        <w:rPr>
          <w:b/>
          <w:bCs/>
        </w:rPr>
      </w:pPr>
      <w:r w:rsidRPr="00BE1EFE">
        <w:t xml:space="preserve">Block -&gt; </w:t>
      </w:r>
      <w:r w:rsidRPr="00C76DF2">
        <w:rPr>
          <w:b/>
          <w:bCs/>
        </w:rPr>
        <w:t>begin</w:t>
      </w:r>
      <w:r w:rsidRPr="00BE1EFE">
        <w:t xml:space="preserve"> Statements </w:t>
      </w:r>
      <w:r w:rsidRPr="00C76DF2">
        <w:rPr>
          <w:b/>
          <w:bCs/>
        </w:rPr>
        <w:t>end</w:t>
      </w:r>
    </w:p>
    <w:p w14:paraId="2E64D218" w14:textId="77777777" w:rsidR="004D6980" w:rsidRPr="00BE1EFE" w:rsidRDefault="004D6980" w:rsidP="004D6980">
      <w:pPr>
        <w:spacing w:line="276" w:lineRule="auto"/>
      </w:pPr>
    </w:p>
    <w:p w14:paraId="4D871A79" w14:textId="094B225A" w:rsidR="00250C16" w:rsidRPr="00BE1EFE" w:rsidRDefault="00272864" w:rsidP="004D6980">
      <w:pPr>
        <w:spacing w:line="276" w:lineRule="auto"/>
      </w:pPr>
      <w:r w:rsidRPr="00BE1EFE">
        <w:t>Statements</w:t>
      </w:r>
      <w:r w:rsidR="00C76DF2">
        <w:t xml:space="preserve"> </w:t>
      </w:r>
      <w:r w:rsidRPr="00BE1EFE">
        <w:t xml:space="preserve">-&gt; Statement </w:t>
      </w:r>
      <w:proofErr w:type="spellStart"/>
      <w:r w:rsidRPr="00BE1EFE">
        <w:t>Other</w:t>
      </w:r>
      <w:r w:rsidR="00250C16" w:rsidRPr="00BE1EFE">
        <w:t>Statements</w:t>
      </w:r>
      <w:proofErr w:type="spellEnd"/>
    </w:p>
    <w:p w14:paraId="2C9B157A" w14:textId="13E2C60F" w:rsidR="004E01AB" w:rsidRPr="00BE1EFE" w:rsidRDefault="00250C16" w:rsidP="004D6980">
      <w:pPr>
        <w:spacing w:line="276" w:lineRule="auto"/>
      </w:pPr>
      <w:proofErr w:type="spellStart"/>
      <w:r w:rsidRPr="00BE1EFE">
        <w:t>OtherStatements</w:t>
      </w:r>
      <w:proofErr w:type="spellEnd"/>
      <w:r w:rsidR="004D6980">
        <w:t xml:space="preserve"> </w:t>
      </w:r>
      <w:r w:rsidRPr="00BE1EFE">
        <w:t xml:space="preserve">-&gt;  </w:t>
      </w:r>
      <w:r w:rsidR="004D6980">
        <w:t xml:space="preserve"> </w:t>
      </w:r>
      <w:proofErr w:type="gramStart"/>
      <w:r w:rsidR="004D6980">
        <w:t xml:space="preserve">  </w:t>
      </w:r>
      <w:r w:rsidR="004E01AB">
        <w:t>;</w:t>
      </w:r>
      <w:proofErr w:type="gramEnd"/>
      <w:r w:rsidR="004E01AB">
        <w:t xml:space="preserve"> </w:t>
      </w:r>
      <w:r w:rsidRPr="00BE1EFE">
        <w:t xml:space="preserve">Statement </w:t>
      </w:r>
      <w:proofErr w:type="spellStart"/>
      <w:r w:rsidR="004E01AB" w:rsidRPr="00BE1EFE">
        <w:t>OtherStatements</w:t>
      </w:r>
      <w:proofErr w:type="spellEnd"/>
      <w:r w:rsidR="00C76DF2">
        <w:t xml:space="preserve">  </w:t>
      </w:r>
      <w:r w:rsidR="00C76DF2">
        <w:rPr>
          <w:rFonts w:hint="cs"/>
          <w:rtl/>
        </w:rPr>
        <w:t>|</w:t>
      </w:r>
      <w:r w:rsidR="00C76DF2">
        <w:t xml:space="preserve">  </w:t>
      </w:r>
      <w:r w:rsidR="00C76DF2" w:rsidRPr="00BE1EFE">
        <w:t>&lt;epsilon&gt;</w:t>
      </w:r>
    </w:p>
    <w:p w14:paraId="530F6195" w14:textId="1685F880" w:rsidR="00250C16" w:rsidRPr="00BE1EFE" w:rsidRDefault="00250C16" w:rsidP="004D6980">
      <w:pPr>
        <w:spacing w:line="276" w:lineRule="auto"/>
      </w:pPr>
    </w:p>
    <w:p w14:paraId="101F71DD" w14:textId="252248DB" w:rsidR="00272864" w:rsidRPr="00BE1EFE" w:rsidRDefault="00272864" w:rsidP="004D6980">
      <w:pPr>
        <w:spacing w:line="276" w:lineRule="auto"/>
      </w:pPr>
      <w:r w:rsidRPr="00BE1EFE">
        <w:t xml:space="preserve">Statement -&gt; </w:t>
      </w:r>
      <w:proofErr w:type="gramStart"/>
      <w:r w:rsidRPr="004D6980">
        <w:rPr>
          <w:b/>
          <w:bCs/>
        </w:rPr>
        <w:t>id</w:t>
      </w:r>
      <w:r w:rsidRPr="00BE1EFE">
        <w:t xml:space="preserve"> :</w:t>
      </w:r>
      <w:proofErr w:type="gramEnd"/>
      <w:r w:rsidRPr="00BE1EFE">
        <w:t>= Expression</w:t>
      </w:r>
    </w:p>
    <w:p w14:paraId="215FF1DF" w14:textId="77777777" w:rsidR="00272864" w:rsidRPr="00BE1EFE" w:rsidRDefault="00272864" w:rsidP="004D6980">
      <w:pPr>
        <w:spacing w:line="276" w:lineRule="auto"/>
        <w:ind w:left="1440"/>
      </w:pPr>
      <w:r w:rsidRPr="00BE1EFE">
        <w:t>| Block</w:t>
      </w:r>
    </w:p>
    <w:p w14:paraId="78CEAF88" w14:textId="77777777" w:rsidR="00272864" w:rsidRPr="00BE1EFE" w:rsidRDefault="00272864" w:rsidP="004D6980">
      <w:pPr>
        <w:spacing w:line="276" w:lineRule="auto"/>
        <w:ind w:left="1440"/>
      </w:pPr>
      <w:r w:rsidRPr="00BE1EFE">
        <w:t xml:space="preserve">| </w:t>
      </w:r>
      <w:r w:rsidRPr="004D6980">
        <w:rPr>
          <w:b/>
          <w:bCs/>
        </w:rPr>
        <w:t>if</w:t>
      </w:r>
      <w:r w:rsidRPr="00BE1EFE">
        <w:t xml:space="preserve"> Expression </w:t>
      </w:r>
      <w:r w:rsidRPr="004D6980">
        <w:rPr>
          <w:b/>
          <w:bCs/>
        </w:rPr>
        <w:t>then</w:t>
      </w:r>
      <w:r w:rsidRPr="00BE1EFE">
        <w:t xml:space="preserve"> Statement </w:t>
      </w:r>
      <w:proofErr w:type="spellStart"/>
      <w:r w:rsidRPr="00BE1EFE">
        <w:t>ElseClause</w:t>
      </w:r>
      <w:proofErr w:type="spellEnd"/>
    </w:p>
    <w:p w14:paraId="2C30E51A" w14:textId="77777777" w:rsidR="00272864" w:rsidRPr="00BE1EFE" w:rsidRDefault="00272864" w:rsidP="004D6980">
      <w:pPr>
        <w:spacing w:line="276" w:lineRule="auto"/>
        <w:ind w:left="1440"/>
      </w:pPr>
      <w:r w:rsidRPr="00BE1EFE">
        <w:t xml:space="preserve">| </w:t>
      </w:r>
      <w:r w:rsidRPr="004D6980">
        <w:rPr>
          <w:b/>
          <w:bCs/>
        </w:rPr>
        <w:t>while</w:t>
      </w:r>
      <w:r w:rsidRPr="00BE1EFE">
        <w:t xml:space="preserve"> Expression </w:t>
      </w:r>
      <w:r w:rsidRPr="004D6980">
        <w:rPr>
          <w:b/>
          <w:bCs/>
        </w:rPr>
        <w:t>do</w:t>
      </w:r>
      <w:r w:rsidRPr="00BE1EFE">
        <w:t xml:space="preserve"> Statement</w:t>
      </w:r>
    </w:p>
    <w:p w14:paraId="6AD1D11D" w14:textId="77777777" w:rsidR="00272864" w:rsidRPr="00BE1EFE" w:rsidRDefault="00272864" w:rsidP="004D6980">
      <w:pPr>
        <w:spacing w:line="276" w:lineRule="auto"/>
        <w:ind w:left="1440"/>
      </w:pPr>
      <w:r w:rsidRPr="00BE1EFE">
        <w:t xml:space="preserve">| </w:t>
      </w:r>
      <w:r w:rsidRPr="004D6980">
        <w:rPr>
          <w:b/>
          <w:bCs/>
        </w:rPr>
        <w:t>&lt;epsilon&gt;</w:t>
      </w:r>
    </w:p>
    <w:p w14:paraId="0E5027FF" w14:textId="5FE667A0" w:rsidR="007B4DB4" w:rsidRPr="00BE1EFE" w:rsidRDefault="00272864" w:rsidP="004D6980">
      <w:pPr>
        <w:spacing w:line="276" w:lineRule="auto"/>
      </w:pPr>
      <w:proofErr w:type="spellStart"/>
      <w:r w:rsidRPr="00BE1EFE">
        <w:t>ElseClause</w:t>
      </w:r>
      <w:proofErr w:type="spellEnd"/>
      <w:r w:rsidRPr="00BE1EFE">
        <w:t xml:space="preserve"> -&gt; </w:t>
      </w:r>
      <w:r w:rsidRPr="004D6980">
        <w:rPr>
          <w:b/>
          <w:bCs/>
        </w:rPr>
        <w:t>else</w:t>
      </w:r>
      <w:r w:rsidRPr="00BE1EFE">
        <w:t xml:space="preserve"> Statement | </w:t>
      </w:r>
      <w:r w:rsidRPr="004D6980">
        <w:rPr>
          <w:b/>
          <w:bCs/>
        </w:rPr>
        <w:t>&lt;epsilon&gt;</w:t>
      </w:r>
    </w:p>
    <w:p w14:paraId="341B08D3" w14:textId="5749FDD5" w:rsidR="007B4DB4" w:rsidRPr="00BE1EFE" w:rsidRDefault="00272864" w:rsidP="004D6980">
      <w:pPr>
        <w:spacing w:line="276" w:lineRule="auto"/>
      </w:pPr>
      <w:proofErr w:type="spellStart"/>
      <w:r w:rsidRPr="00BE1EFE">
        <w:t>ExpressionList</w:t>
      </w:r>
      <w:proofErr w:type="spellEnd"/>
      <w:r w:rsidRPr="00BE1EFE">
        <w:t xml:space="preserve">-&gt; Expression </w:t>
      </w:r>
      <w:proofErr w:type="spellStart"/>
      <w:r w:rsidRPr="00BE1EFE">
        <w:t>OtherExpressionList</w:t>
      </w:r>
      <w:proofErr w:type="spellEnd"/>
      <w:r w:rsidRPr="00BE1EFE">
        <w:t xml:space="preserve"> </w:t>
      </w:r>
    </w:p>
    <w:p w14:paraId="0C2E606C" w14:textId="7DD4F933" w:rsidR="00272864" w:rsidRDefault="00272864" w:rsidP="004D6980">
      <w:pPr>
        <w:spacing w:line="276" w:lineRule="auto"/>
      </w:pPr>
      <w:proofErr w:type="spellStart"/>
      <w:r w:rsidRPr="00BE1EFE">
        <w:t>OtherExpressionList</w:t>
      </w:r>
      <w:proofErr w:type="spellEnd"/>
      <w:r w:rsidRPr="00BE1EFE">
        <w:t>-&gt;</w:t>
      </w:r>
      <w:r w:rsidR="004D6980">
        <w:t xml:space="preserve">  </w:t>
      </w:r>
      <w:proofErr w:type="gramStart"/>
      <w:r w:rsidR="004D6980">
        <w:t xml:space="preserve">  </w:t>
      </w:r>
      <w:r w:rsidR="00E7676D">
        <w:t>,</w:t>
      </w:r>
      <w:proofErr w:type="gramEnd"/>
      <w:r w:rsidRPr="00BE1EFE">
        <w:t xml:space="preserve"> Expression </w:t>
      </w:r>
      <w:proofErr w:type="spellStart"/>
      <w:r w:rsidRPr="00BE1EFE">
        <w:t>OtherExpressionList</w:t>
      </w:r>
      <w:proofErr w:type="spellEnd"/>
      <w:r w:rsidR="004D6980">
        <w:t xml:space="preserve"> | </w:t>
      </w:r>
      <w:r w:rsidR="004D6980" w:rsidRPr="00BE1EFE">
        <w:t>&lt;epsilon&gt;</w:t>
      </w:r>
    </w:p>
    <w:p w14:paraId="6E690BDE" w14:textId="77777777" w:rsidR="004D6980" w:rsidRPr="00BE1EFE" w:rsidRDefault="004D6980" w:rsidP="004D6980">
      <w:pPr>
        <w:spacing w:line="276" w:lineRule="auto"/>
      </w:pPr>
    </w:p>
    <w:p w14:paraId="6A35B393" w14:textId="77777777" w:rsidR="007B4DB4" w:rsidRPr="00BE1EFE" w:rsidRDefault="00272864" w:rsidP="004D6980">
      <w:pPr>
        <w:spacing w:line="276" w:lineRule="auto"/>
      </w:pPr>
      <w:r w:rsidRPr="00BE1EFE">
        <w:t xml:space="preserve">Expression -&gt; </w:t>
      </w:r>
      <w:proofErr w:type="spellStart"/>
      <w:r w:rsidRPr="00BE1EFE">
        <w:t>SimpleExpression</w:t>
      </w:r>
      <w:proofErr w:type="spellEnd"/>
      <w:r w:rsidRPr="00BE1EFE">
        <w:t xml:space="preserve"> </w:t>
      </w:r>
      <w:proofErr w:type="spellStart"/>
      <w:r w:rsidRPr="00BE1EFE">
        <w:t>Compexp</w:t>
      </w:r>
      <w:proofErr w:type="spellEnd"/>
      <w:r w:rsidRPr="00BE1EFE">
        <w:t xml:space="preserve"> </w:t>
      </w:r>
    </w:p>
    <w:p w14:paraId="2936EBEA" w14:textId="09390B72" w:rsidR="00272864" w:rsidRDefault="00272864" w:rsidP="004D6980">
      <w:pPr>
        <w:spacing w:line="276" w:lineRule="auto"/>
        <w:rPr>
          <w:rtl/>
        </w:rPr>
      </w:pPr>
      <w:proofErr w:type="spellStart"/>
      <w:r w:rsidRPr="00BE1EFE">
        <w:t>Compexp</w:t>
      </w:r>
      <w:proofErr w:type="spellEnd"/>
      <w:r w:rsidRPr="00BE1EFE">
        <w:t xml:space="preserve"> -&gt; </w:t>
      </w:r>
      <w:proofErr w:type="spellStart"/>
      <w:r w:rsidRPr="004D6980">
        <w:rPr>
          <w:b/>
          <w:bCs/>
        </w:rPr>
        <w:t>relop</w:t>
      </w:r>
      <w:proofErr w:type="spellEnd"/>
      <w:r w:rsidR="004D6980">
        <w:t xml:space="preserve"> </w:t>
      </w:r>
      <w:r w:rsidRPr="00BE1EFE">
        <w:t xml:space="preserve">  </w:t>
      </w:r>
      <w:proofErr w:type="spellStart"/>
      <w:r w:rsidRPr="00BE1EFE">
        <w:t>SimpleExpression</w:t>
      </w:r>
      <w:proofErr w:type="spellEnd"/>
      <w:r w:rsidR="004D6980">
        <w:t xml:space="preserve"> | </w:t>
      </w:r>
      <w:r w:rsidR="004D6980" w:rsidRPr="00BE1EFE">
        <w:t>&lt;epsilon&gt;</w:t>
      </w:r>
    </w:p>
    <w:p w14:paraId="62F6C9E6" w14:textId="77777777" w:rsidR="00C76DF2" w:rsidRPr="00BE1EFE" w:rsidRDefault="00C76DF2" w:rsidP="004D6980">
      <w:pPr>
        <w:spacing w:line="276" w:lineRule="auto"/>
      </w:pPr>
    </w:p>
    <w:p w14:paraId="0240EE78" w14:textId="4E031B72" w:rsidR="00E7676D" w:rsidRPr="00C76DF2" w:rsidRDefault="00B64B2F" w:rsidP="004D6980">
      <w:pPr>
        <w:spacing w:line="276" w:lineRule="auto"/>
      </w:pPr>
      <w:proofErr w:type="spellStart"/>
      <w:r w:rsidRPr="00C76DF2">
        <w:t>SimpleExpression</w:t>
      </w:r>
      <w:proofErr w:type="spellEnd"/>
      <w:r w:rsidRPr="00C76DF2">
        <w:t xml:space="preserve"> -&gt;Term </w:t>
      </w:r>
      <w:proofErr w:type="spellStart"/>
      <w:r w:rsidR="00E7676D" w:rsidRPr="00C76DF2">
        <w:t>Other</w:t>
      </w:r>
      <w:r w:rsidRPr="00C76DF2">
        <w:t>SimpleExpression</w:t>
      </w:r>
      <w:proofErr w:type="spellEnd"/>
      <w:r w:rsidR="004D6980">
        <w:rPr>
          <w:rFonts w:ascii="Arial" w:hAnsi="Arial" w:cs="Arial"/>
        </w:rPr>
        <w:t xml:space="preserve"> </w:t>
      </w:r>
      <w:r w:rsidRPr="00C76DF2">
        <w:t>|</w:t>
      </w:r>
      <w:r w:rsidR="004D6980">
        <w:t xml:space="preserve"> </w:t>
      </w:r>
      <w:proofErr w:type="spellStart"/>
      <w:r w:rsidRPr="004D6980">
        <w:rPr>
          <w:b/>
          <w:bCs/>
        </w:rPr>
        <w:t>addop</w:t>
      </w:r>
      <w:proofErr w:type="spellEnd"/>
      <w:r w:rsidRPr="00C76DF2">
        <w:t xml:space="preserve"> Term </w:t>
      </w:r>
    </w:p>
    <w:p w14:paraId="07764762" w14:textId="2B12A3D0" w:rsidR="00B64B2F" w:rsidRPr="00C76DF2" w:rsidRDefault="00E7676D" w:rsidP="004D6980">
      <w:pPr>
        <w:spacing w:line="276" w:lineRule="auto"/>
      </w:pPr>
      <w:proofErr w:type="spellStart"/>
      <w:r w:rsidRPr="00C76DF2">
        <w:t>Other</w:t>
      </w:r>
      <w:r w:rsidR="00B64B2F" w:rsidRPr="00C76DF2">
        <w:t>SimpleExpression</w:t>
      </w:r>
      <w:proofErr w:type="spellEnd"/>
      <w:r w:rsidR="00B64B2F" w:rsidRPr="00C76DF2">
        <w:t xml:space="preserve">-&gt; </w:t>
      </w:r>
      <w:proofErr w:type="spellStart"/>
      <w:r w:rsidR="00B64B2F" w:rsidRPr="004D6980">
        <w:rPr>
          <w:b/>
          <w:bCs/>
        </w:rPr>
        <w:t>addop</w:t>
      </w:r>
      <w:proofErr w:type="spellEnd"/>
      <w:r w:rsidR="00B64B2F" w:rsidRPr="00C76DF2">
        <w:t xml:space="preserve"> Term </w:t>
      </w:r>
      <w:proofErr w:type="spellStart"/>
      <w:r w:rsidRPr="00C76DF2">
        <w:t>Other</w:t>
      </w:r>
      <w:r w:rsidR="00B64B2F" w:rsidRPr="00C76DF2">
        <w:t>SimpleExpression</w:t>
      </w:r>
      <w:proofErr w:type="spellEnd"/>
      <w:r w:rsidR="004D6980">
        <w:rPr>
          <w:rFonts w:ascii="Arial" w:hAnsi="Arial" w:cs="Arial"/>
        </w:rPr>
        <w:t xml:space="preserve"> |</w:t>
      </w:r>
      <w:r w:rsidR="00B64B2F" w:rsidRPr="00C76DF2">
        <w:t xml:space="preserve"> </w:t>
      </w:r>
      <w:r w:rsidR="004D6980" w:rsidRPr="004D6980">
        <w:rPr>
          <w:b/>
          <w:bCs/>
        </w:rPr>
        <w:t>&lt;</w:t>
      </w:r>
      <w:r w:rsidR="00B64B2F" w:rsidRPr="004D6980">
        <w:rPr>
          <w:b/>
          <w:bCs/>
        </w:rPr>
        <w:t>epsilon</w:t>
      </w:r>
      <w:r w:rsidR="004D6980" w:rsidRPr="004D6980">
        <w:rPr>
          <w:b/>
          <w:bCs/>
        </w:rPr>
        <w:t>&gt;</w:t>
      </w:r>
    </w:p>
    <w:p w14:paraId="7E658EBE" w14:textId="73961667" w:rsidR="007B4DB4" w:rsidRPr="00BE1EFE" w:rsidRDefault="007B4DB4" w:rsidP="004D6980">
      <w:pPr>
        <w:spacing w:line="276" w:lineRule="auto"/>
      </w:pPr>
      <w:r w:rsidRPr="00BE1EFE">
        <w:t>Term -&gt; Factor</w:t>
      </w:r>
      <w:r w:rsidR="004E01AB">
        <w:t xml:space="preserve"> </w:t>
      </w:r>
      <w:proofErr w:type="spellStart"/>
      <w:r w:rsidR="004E01AB" w:rsidRPr="00BE1EFE">
        <w:t>OtherTerm</w:t>
      </w:r>
      <w:proofErr w:type="spellEnd"/>
    </w:p>
    <w:p w14:paraId="19221466" w14:textId="1845EB4A" w:rsidR="007B4DB4" w:rsidRPr="00BE1EFE" w:rsidRDefault="007B4DB4" w:rsidP="004D6980">
      <w:pPr>
        <w:spacing w:line="276" w:lineRule="auto"/>
      </w:pPr>
      <w:proofErr w:type="spellStart"/>
      <w:r w:rsidRPr="00BE1EFE">
        <w:t>O</w:t>
      </w:r>
      <w:r w:rsidR="00272864" w:rsidRPr="00BE1EFE">
        <w:t>therT</w:t>
      </w:r>
      <w:r w:rsidRPr="00BE1EFE">
        <w:t>erm</w:t>
      </w:r>
      <w:proofErr w:type="spellEnd"/>
      <w:r w:rsidRPr="00BE1EFE">
        <w:t xml:space="preserve">-&gt; </w:t>
      </w:r>
      <w:proofErr w:type="spellStart"/>
      <w:r w:rsidR="00B64B2F" w:rsidRPr="004D6980">
        <w:rPr>
          <w:b/>
          <w:bCs/>
        </w:rPr>
        <w:t>mulop</w:t>
      </w:r>
      <w:proofErr w:type="spellEnd"/>
      <w:r w:rsidR="00B64B2F" w:rsidRPr="004D6980">
        <w:rPr>
          <w:rFonts w:ascii="Courier New" w:eastAsia="Times New Roman" w:hAnsi="Courier New" w:cs="Courier New"/>
          <w:b/>
          <w:bCs/>
          <w:i/>
          <w:iCs/>
          <w:color w:val="000000"/>
          <w:sz w:val="20"/>
          <w:szCs w:val="20"/>
        </w:rPr>
        <w:t xml:space="preserve"> </w:t>
      </w:r>
      <w:r w:rsidR="004E01AB">
        <w:t xml:space="preserve">factor </w:t>
      </w:r>
      <w:proofErr w:type="spellStart"/>
      <w:r w:rsidR="004E01AB" w:rsidRPr="00BE1EFE">
        <w:t>OtherTerm</w:t>
      </w:r>
      <w:proofErr w:type="spellEnd"/>
      <w:r w:rsidR="004D6980">
        <w:t xml:space="preserve"> | </w:t>
      </w:r>
      <w:r w:rsidR="004D6980" w:rsidRPr="004D6980">
        <w:rPr>
          <w:b/>
          <w:bCs/>
        </w:rPr>
        <w:t>&lt;epsilon&gt;</w:t>
      </w:r>
      <w:r w:rsidR="004D6980" w:rsidRPr="00BE1EFE">
        <w:t xml:space="preserve"> </w:t>
      </w:r>
    </w:p>
    <w:p w14:paraId="4B754CD1" w14:textId="503DD2EB" w:rsidR="00272864" w:rsidRPr="00BE1EFE" w:rsidRDefault="00272864" w:rsidP="004D6980">
      <w:pPr>
        <w:spacing w:line="276" w:lineRule="auto"/>
      </w:pPr>
      <w:r w:rsidRPr="00BE1EFE">
        <w:t xml:space="preserve">Factor -&gt; </w:t>
      </w:r>
      <w:r w:rsidRPr="00B64B2F">
        <w:rPr>
          <w:b/>
          <w:bCs/>
        </w:rPr>
        <w:t>id</w:t>
      </w:r>
    </w:p>
    <w:p w14:paraId="6E10DDDE" w14:textId="77777777" w:rsidR="00272864" w:rsidRPr="00BE1EFE" w:rsidRDefault="00272864" w:rsidP="004D6980">
      <w:pPr>
        <w:spacing w:line="276" w:lineRule="auto"/>
        <w:ind w:left="720"/>
      </w:pPr>
      <w:r w:rsidRPr="00BE1EFE">
        <w:t xml:space="preserve">| </w:t>
      </w:r>
      <w:r w:rsidRPr="00B64B2F">
        <w:rPr>
          <w:b/>
          <w:bCs/>
        </w:rPr>
        <w:t>num</w:t>
      </w:r>
    </w:p>
    <w:p w14:paraId="181C75BA" w14:textId="77777777" w:rsidR="00272864" w:rsidRPr="00BE1EFE" w:rsidRDefault="00272864" w:rsidP="004D6980">
      <w:pPr>
        <w:spacing w:line="276" w:lineRule="auto"/>
        <w:ind w:left="720"/>
      </w:pPr>
      <w:r w:rsidRPr="00BE1EFE">
        <w:t xml:space="preserve">| </w:t>
      </w:r>
      <w:proofErr w:type="gramStart"/>
      <w:r w:rsidRPr="00BE1EFE">
        <w:t>( Expression</w:t>
      </w:r>
      <w:proofErr w:type="gramEnd"/>
      <w:r w:rsidRPr="00BE1EFE">
        <w:t xml:space="preserve"> )</w:t>
      </w:r>
    </w:p>
    <w:p w14:paraId="16DD1F96" w14:textId="77777777" w:rsidR="00272864" w:rsidRPr="00BE1EFE" w:rsidRDefault="00272864" w:rsidP="004D6980">
      <w:pPr>
        <w:spacing w:line="276" w:lineRule="auto"/>
        <w:ind w:left="720"/>
      </w:pPr>
      <w:r w:rsidRPr="00BE1EFE">
        <w:t xml:space="preserve">| </w:t>
      </w:r>
      <w:r w:rsidRPr="00B64B2F">
        <w:rPr>
          <w:b/>
          <w:bCs/>
        </w:rPr>
        <w:t>not</w:t>
      </w:r>
      <w:r w:rsidRPr="00BE1EFE">
        <w:t xml:space="preserve"> Factor</w:t>
      </w:r>
    </w:p>
    <w:sectPr w:rsidR="00272864" w:rsidRPr="00BE1EFE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tzA3MjQxtzA2MjFR0lEKTi0uzszPAykwrgUA+H5bsCwAAAA="/>
  </w:docVars>
  <w:rsids>
    <w:rsidRoot w:val="00B33CA7"/>
    <w:rsid w:val="000066BF"/>
    <w:rsid w:val="00095234"/>
    <w:rsid w:val="000A3D14"/>
    <w:rsid w:val="00250C16"/>
    <w:rsid w:val="00260FF3"/>
    <w:rsid w:val="00272864"/>
    <w:rsid w:val="004D6980"/>
    <w:rsid w:val="004E01AB"/>
    <w:rsid w:val="00523ED4"/>
    <w:rsid w:val="00630D10"/>
    <w:rsid w:val="0064093C"/>
    <w:rsid w:val="0071176E"/>
    <w:rsid w:val="00743CB3"/>
    <w:rsid w:val="007B4DB4"/>
    <w:rsid w:val="0083350B"/>
    <w:rsid w:val="0097110D"/>
    <w:rsid w:val="00B33CA7"/>
    <w:rsid w:val="00B64B2F"/>
    <w:rsid w:val="00BE1EFE"/>
    <w:rsid w:val="00C00E15"/>
    <w:rsid w:val="00C76DF2"/>
    <w:rsid w:val="00CE5A49"/>
    <w:rsid w:val="00CF3AC0"/>
    <w:rsid w:val="00D5174A"/>
    <w:rsid w:val="00DA0FD5"/>
    <w:rsid w:val="00DE0B1B"/>
    <w:rsid w:val="00E7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DB5E7"/>
  <w15:chartTrackingRefBased/>
  <w15:docId w15:val="{FFC909F5-ACF7-4F2C-A5F9-EFC8C62C3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0F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0FD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472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4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3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eel karaki</dc:creator>
  <cp:keywords/>
  <dc:description/>
  <cp:lastModifiedBy>Layla H</cp:lastModifiedBy>
  <cp:revision>9</cp:revision>
  <dcterms:created xsi:type="dcterms:W3CDTF">2020-05-08T21:56:00Z</dcterms:created>
  <dcterms:modified xsi:type="dcterms:W3CDTF">2020-05-15T20:51:00Z</dcterms:modified>
</cp:coreProperties>
</file>